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bbie O'Conno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bb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Conno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600 North Vernon Court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connorfam10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3635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andon O'Con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